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cf8d11b2cf41e3bc35f96f1e528a271f1124d8"/>
      <w:r>
        <w:rPr>
          <w:b/>
        </w:rPr>
        <w:t xml:space="preserve">ПРОТОКОЛ ПРО РЕЗУЛЬТАТИ ЗЕМЕЛЬНИХ ТОРГІВ № LRE001-UA-20240130-467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ПОЛОНСЬКОЇ МІСЬКОЇ РАДИ ОБ'ЄДНАНОЇ ТЕРИТОРІАЛЬНОЇ ГРОМ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, за адресою: Хмельницька обл., Шепетівський р-н, за межами с.Голубча, кадастровий номер: 6823683500:05:001:0005, для ведення фермерського господарства, площа: 20.0000 га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, за адресою: Хмельницька обл., Шепетівський р-н, за межами с.Голубча, кадастровий номер: 6823683500:05:001:0005, для ведення фермерського господарства, площа: 20.0000 г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902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37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НСЕЛКО АГРО", ЄДРПОУ: 370838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ІНТЕР-ІНВЕСТ АГРО", ЄДРПОУ: 404708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"Нива рідного краю", ЄДРПОУ: 395955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 Груп Поділля", ЄДРПОУ: 444244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ОРОТНОГО О.А.", ЄДРПОУ: 434946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"Віта", ЄДРПОУ: 236560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лонське фермерське господарство "Колос", ЄДРПОУ: 14149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МРІЯ ФАРМІНГ ПОЛІССЯ", ЄДРПОУ: 400884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4.2024 16:25: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ПОЛОНСЬКОЇ МІСЬКОЇ РАДИ ОБ'ЄДНАНОЇ ТЕРИТОРІАЛЬНОЇ ГРОМ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20:03:27Z</dcterms:created>
  <dcterms:modified xsi:type="dcterms:W3CDTF">2024-06-26T2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